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60B6EFF7" w:rsidR="009D118C" w:rsidRPr="008D4F89" w:rsidRDefault="003B326E" w:rsidP="008D4F89">
      <w:pPr>
        <w:pStyle w:val="Heading1"/>
      </w:pPr>
      <w:r w:rsidRPr="008D4F89">
        <w:t xml:space="preserve">Informe </w:t>
      </w:r>
      <w:r w:rsidR="610616AE" w:rsidRPr="008D4F89">
        <w:t>Pràctica</w:t>
      </w:r>
      <w:r w:rsidR="006E20E9" w:rsidRPr="008D4F89">
        <w:t xml:space="preserve"> </w:t>
      </w:r>
      <w:r w:rsidR="003D7D56" w:rsidRPr="008D4F89">
        <w:t xml:space="preserve">3 Sessió </w:t>
      </w:r>
      <w:r w:rsidR="00B07EF0" w:rsidRPr="008D4F89">
        <w:t>2</w:t>
      </w:r>
      <w:r w:rsidR="00BB13DD" w:rsidRPr="008D4F89">
        <w:t xml:space="preserve">: </w:t>
      </w:r>
      <w:r w:rsidR="0057705A" w:rsidRPr="008D4F89">
        <w:t>Registres de Configuració i Control</w:t>
      </w:r>
    </w:p>
    <w:p w14:paraId="0DB030DE" w14:textId="17947F55" w:rsidR="00CE28E9" w:rsidRPr="008D4F89" w:rsidRDefault="00862ECB" w:rsidP="008D4F89">
      <w:pPr>
        <w:rPr>
          <w:b/>
          <w:i/>
          <w:iCs/>
          <w:color w:val="FF0000"/>
        </w:rPr>
      </w:pPr>
      <w:r w:rsidRPr="008D4F89">
        <w:rPr>
          <w:i/>
          <w:iCs/>
          <w:color w:val="FF0000"/>
        </w:rPr>
        <w:t xml:space="preserve">El codi </w:t>
      </w:r>
      <w:r w:rsidR="0057705A" w:rsidRPr="008D4F89">
        <w:rPr>
          <w:i/>
          <w:iCs/>
          <w:color w:val="FF0000"/>
        </w:rPr>
        <w:t xml:space="preserve">del </w:t>
      </w:r>
      <w:r w:rsidRPr="008D4F89">
        <w:rPr>
          <w:i/>
          <w:iCs/>
          <w:color w:val="FF0000"/>
        </w:rPr>
        <w:t xml:space="preserve">testbench </w:t>
      </w:r>
      <w:r w:rsidR="0057705A" w:rsidRPr="008D4F89">
        <w:rPr>
          <w:i/>
          <w:iCs/>
          <w:color w:val="FF0000"/>
        </w:rPr>
        <w:t>es valora</w:t>
      </w:r>
      <w:r w:rsidR="00EC5273">
        <w:rPr>
          <w:i/>
          <w:iCs/>
          <w:color w:val="FF0000"/>
        </w:rPr>
        <w:t>rà</w:t>
      </w:r>
      <w:r w:rsidR="0057705A" w:rsidRPr="008D4F89">
        <w:rPr>
          <w:i/>
          <w:iCs/>
          <w:color w:val="FF0000"/>
        </w:rPr>
        <w:t xml:space="preserve"> </w:t>
      </w:r>
      <w:r w:rsidR="00EC5273">
        <w:rPr>
          <w:i/>
          <w:iCs/>
          <w:color w:val="FF0000"/>
        </w:rPr>
        <w:t xml:space="preserve">que </w:t>
      </w:r>
      <w:r w:rsidR="00A40E7F" w:rsidRPr="008D4F89">
        <w:rPr>
          <w:i/>
          <w:iCs/>
          <w:color w:val="FF0000"/>
        </w:rPr>
        <w:t xml:space="preserve">totes les tasques </w:t>
      </w:r>
      <w:r w:rsidR="00EC5273">
        <w:rPr>
          <w:i/>
          <w:iCs/>
          <w:color w:val="FF0000"/>
        </w:rPr>
        <w:t xml:space="preserve">estiguien </w:t>
      </w:r>
      <w:r w:rsidR="00A40E7F" w:rsidRPr="008D4F89">
        <w:rPr>
          <w:i/>
          <w:iCs/>
          <w:color w:val="FF0000"/>
        </w:rPr>
        <w:t>correctament completades, comentades i demostrada la seva funcionalitat</w:t>
      </w:r>
      <w:r w:rsidRPr="008D4F89">
        <w:rPr>
          <w:i/>
          <w:iCs/>
          <w:color w:val="FF0000"/>
        </w:rPr>
        <w:t>.</w:t>
      </w:r>
    </w:p>
    <w:p w14:paraId="3E8937C7" w14:textId="74DE7012" w:rsidR="002C5B4A" w:rsidRPr="008D4F89" w:rsidRDefault="00FD75AA" w:rsidP="008D4F89">
      <w:pPr>
        <w:pStyle w:val="Heading2"/>
      </w:pPr>
      <w:r w:rsidRPr="008D4F89">
        <w:t>Testbench</w:t>
      </w:r>
    </w:p>
    <w:p w14:paraId="5A6BBF82" w14:textId="1D1D6452" w:rsidR="001B1711" w:rsidRPr="008D4F89" w:rsidRDefault="001B1711" w:rsidP="008D4F89">
      <w:pPr>
        <w:pStyle w:val="Caption"/>
      </w:pPr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1</w:t>
      </w:r>
      <w:r w:rsidRPr="008D4F89">
        <w:rPr>
          <w:b/>
          <w:bCs/>
        </w:rPr>
        <w:fldChar w:fldCharType="end"/>
      </w:r>
      <w:r w:rsidRPr="008D4F89">
        <w:rPr>
          <w:b/>
          <w:bCs/>
        </w:rPr>
        <w:t>:</w:t>
      </w:r>
      <w:r w:rsidRPr="008D4F89">
        <w:t xml:space="preserve"> Llista dels diferents </w:t>
      </w:r>
      <w:r w:rsidR="00B81188" w:rsidRPr="008D4F89">
        <w:t>tasques</w:t>
      </w:r>
      <w:r w:rsidR="00660E45" w:rsidRPr="008D4F89">
        <w:t>/funcions</w:t>
      </w:r>
      <w:r w:rsidRPr="008D4F89">
        <w:t xml:space="preserve"> del </w:t>
      </w:r>
      <w:r w:rsidR="00B81188" w:rsidRPr="008D4F89">
        <w:t>testbench</w:t>
      </w:r>
      <w:r w:rsidRPr="008D4F89">
        <w:t xml:space="preserve">  i</w:t>
      </w:r>
      <w:r w:rsidRPr="008D4F89">
        <w:rPr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8D4F89" w14:paraId="40F26C13" w14:textId="77777777" w:rsidTr="00D832BC">
        <w:tc>
          <w:tcPr>
            <w:tcW w:w="2122" w:type="dxa"/>
          </w:tcPr>
          <w:p w14:paraId="729ED5BC" w14:textId="6FD9DE0A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8D4F89" w14:paraId="7ACEF819" w14:textId="77777777" w:rsidTr="00D832BC">
        <w:tc>
          <w:tcPr>
            <w:tcW w:w="2122" w:type="dxa"/>
          </w:tcPr>
          <w:p w14:paraId="2F28EBF8" w14:textId="77777777" w:rsidR="001B1711" w:rsidRPr="008D4F89" w:rsidRDefault="001B1711" w:rsidP="008D4F89"/>
        </w:tc>
        <w:tc>
          <w:tcPr>
            <w:tcW w:w="7228" w:type="dxa"/>
          </w:tcPr>
          <w:p w14:paraId="4FF1657B" w14:textId="77777777" w:rsidR="001B1711" w:rsidRPr="008D4F89" w:rsidRDefault="001B1711" w:rsidP="008D4F89"/>
        </w:tc>
      </w:tr>
      <w:tr w:rsidR="001B1711" w:rsidRPr="008D4F89" w14:paraId="21F3B750" w14:textId="77777777" w:rsidTr="00D832BC">
        <w:tc>
          <w:tcPr>
            <w:tcW w:w="2122" w:type="dxa"/>
          </w:tcPr>
          <w:p w14:paraId="7110BDCE" w14:textId="77777777" w:rsidR="001B1711" w:rsidRPr="008D4F89" w:rsidRDefault="001B1711" w:rsidP="008D4F89"/>
        </w:tc>
        <w:tc>
          <w:tcPr>
            <w:tcW w:w="7228" w:type="dxa"/>
          </w:tcPr>
          <w:p w14:paraId="2A4E893D" w14:textId="77777777" w:rsidR="001B1711" w:rsidRPr="008D4F89" w:rsidRDefault="001B1711" w:rsidP="008D4F89"/>
        </w:tc>
      </w:tr>
      <w:tr w:rsidR="001B1711" w:rsidRPr="008D4F89" w14:paraId="26C72AF8" w14:textId="77777777" w:rsidTr="00D832BC">
        <w:tc>
          <w:tcPr>
            <w:tcW w:w="2122" w:type="dxa"/>
          </w:tcPr>
          <w:p w14:paraId="1DCC3CD9" w14:textId="77777777" w:rsidR="001B1711" w:rsidRPr="008D4F89" w:rsidRDefault="001B1711" w:rsidP="008D4F89"/>
        </w:tc>
        <w:tc>
          <w:tcPr>
            <w:tcW w:w="7228" w:type="dxa"/>
          </w:tcPr>
          <w:p w14:paraId="3F4720EE" w14:textId="77777777" w:rsidR="001B1711" w:rsidRPr="008D4F89" w:rsidRDefault="001B1711" w:rsidP="008D4F89"/>
        </w:tc>
      </w:tr>
      <w:tr w:rsidR="001B1711" w:rsidRPr="008D4F89" w14:paraId="596BFB26" w14:textId="77777777" w:rsidTr="00D832BC">
        <w:tc>
          <w:tcPr>
            <w:tcW w:w="2122" w:type="dxa"/>
          </w:tcPr>
          <w:p w14:paraId="41C84422" w14:textId="77777777" w:rsidR="001B1711" w:rsidRPr="008D4F89" w:rsidRDefault="001B1711" w:rsidP="008D4F89"/>
        </w:tc>
        <w:tc>
          <w:tcPr>
            <w:tcW w:w="7228" w:type="dxa"/>
          </w:tcPr>
          <w:p w14:paraId="3AEAB69A" w14:textId="77777777" w:rsidR="001B1711" w:rsidRPr="008D4F89" w:rsidRDefault="001B1711" w:rsidP="008D4F89"/>
        </w:tc>
      </w:tr>
      <w:tr w:rsidR="001B1711" w:rsidRPr="008D4F89" w14:paraId="44FBF183" w14:textId="77777777" w:rsidTr="00706C5C">
        <w:trPr>
          <w:trHeight w:val="70"/>
        </w:trPr>
        <w:tc>
          <w:tcPr>
            <w:tcW w:w="2122" w:type="dxa"/>
          </w:tcPr>
          <w:p w14:paraId="1E8ECC67" w14:textId="77777777" w:rsidR="001B1711" w:rsidRPr="008D4F89" w:rsidRDefault="001B1711" w:rsidP="008D4F89"/>
        </w:tc>
        <w:tc>
          <w:tcPr>
            <w:tcW w:w="7228" w:type="dxa"/>
          </w:tcPr>
          <w:p w14:paraId="67445EF6" w14:textId="77777777" w:rsidR="001B1711" w:rsidRPr="008D4F89" w:rsidRDefault="001B1711" w:rsidP="008D4F89"/>
        </w:tc>
      </w:tr>
    </w:tbl>
    <w:p w14:paraId="2121A3A2" w14:textId="0AB751A8" w:rsidR="00B81188" w:rsidRPr="008D4F89" w:rsidRDefault="00635D80" w:rsidP="008D4F89">
      <w:pPr>
        <w:pStyle w:val="Heading2"/>
      </w:pPr>
      <w:r w:rsidRPr="008D4F89">
        <w:t xml:space="preserve">Verificació </w:t>
      </w:r>
      <w:r w:rsidR="004755E1" w:rsidRPr="008D4F89">
        <w:t>F</w:t>
      </w:r>
      <w:r w:rsidRPr="008D4F89">
        <w:t>uncional</w:t>
      </w:r>
    </w:p>
    <w:p w14:paraId="2F194F97" w14:textId="6CFC34F4" w:rsidR="00B81188" w:rsidRPr="008D4F89" w:rsidRDefault="00257F66" w:rsidP="008D4F89">
      <w:pPr>
        <w:rPr>
          <w:i/>
          <w:iCs/>
          <w:color w:val="FF0000"/>
        </w:rPr>
      </w:pPr>
      <w:r w:rsidRPr="008D4F89">
        <w:rPr>
          <w:i/>
          <w:iCs/>
          <w:color w:val="FF0000"/>
        </w:rPr>
        <w:t>Captures de les simulacions, amb una explicació breu i ressaltant les zones d’interès</w:t>
      </w:r>
      <w:r w:rsidR="009B7536" w:rsidRPr="008D4F89">
        <w:rPr>
          <w:i/>
          <w:iCs/>
          <w:color w:val="FF0000"/>
        </w:rPr>
        <w:t xml:space="preserve"> (poden ser més d’una </w:t>
      </w:r>
      <w:r w:rsidR="00973D0E" w:rsidRPr="008D4F89">
        <w:rPr>
          <w:i/>
          <w:iCs/>
          <w:color w:val="FF0000"/>
        </w:rPr>
        <w:t>captura</w:t>
      </w:r>
      <w:r w:rsidR="009B7536" w:rsidRPr="008D4F89">
        <w:rPr>
          <w:i/>
          <w:iCs/>
          <w:color w:val="FF0000"/>
        </w:rPr>
        <w:t>!)</w:t>
      </w:r>
      <w:r w:rsidR="00472B2E" w:rsidRPr="008D4F89">
        <w:rPr>
          <w:i/>
          <w:iCs/>
          <w:color w:val="FF0000"/>
        </w:rPr>
        <w:t>. Captura dels missatges d’auto verificació</w:t>
      </w:r>
      <w:r w:rsidR="00973D0E" w:rsidRPr="008D4F89">
        <w:rPr>
          <w:i/>
          <w:iCs/>
          <w:color w:val="FF0000"/>
        </w:rPr>
        <w:t xml:space="preserve"> </w:t>
      </w:r>
      <w:r w:rsidR="00472B2E" w:rsidRPr="008D4F89">
        <w:rPr>
          <w:i/>
          <w:iCs/>
          <w:color w:val="FF0000"/>
        </w:rPr>
        <w:t>del Questa</w:t>
      </w:r>
      <w:r w:rsidR="00DC04F6" w:rsidRPr="008D4F89">
        <w:rPr>
          <w:i/>
          <w:iCs/>
          <w:color w:val="FF0000"/>
        </w:rPr>
        <w:t>/Modelsim</w:t>
      </w:r>
      <w:r w:rsidR="00973D0E" w:rsidRPr="008D4F89">
        <w:rPr>
          <w:i/>
          <w:iCs/>
          <w:color w:val="FF0000"/>
        </w:rPr>
        <w:t>.</w:t>
      </w:r>
    </w:p>
    <w:p w14:paraId="361707C5" w14:textId="7DFB76C8" w:rsidR="00257F66" w:rsidRPr="008D4F89" w:rsidRDefault="00257F66" w:rsidP="008D4F89">
      <w:r w:rsidRPr="008D4F89">
        <w:t xml:space="preserve">A la </w:t>
      </w:r>
      <w:r w:rsidRPr="008D4F89">
        <w:fldChar w:fldCharType="begin"/>
      </w:r>
      <w:r w:rsidRPr="008D4F89">
        <w:instrText xml:space="preserve"> REF _Ref96411382 \h </w:instrText>
      </w:r>
      <w:r w:rsidR="008D4F89">
        <w:instrText xml:space="preserve"> \* MERGEFORMAT </w:instrText>
      </w:r>
      <w:r w:rsidRPr="008D4F89">
        <w:fldChar w:fldCharType="separate"/>
      </w:r>
      <w:r w:rsidR="00E2533B" w:rsidRPr="008D4F89">
        <w:rPr>
          <w:b/>
          <w:bCs/>
        </w:rPr>
        <w:t xml:space="preserve">Figura </w:t>
      </w:r>
      <w:r w:rsidR="00E2533B" w:rsidRPr="008D4F89">
        <w:rPr>
          <w:b/>
          <w:bCs/>
          <w:noProof/>
        </w:rPr>
        <w:t>1</w:t>
      </w:r>
      <w:r w:rsidRPr="008D4F89">
        <w:fldChar w:fldCharType="end"/>
      </w:r>
      <w:r w:rsidRPr="008D4F89">
        <w:t xml:space="preserve"> es mostra ...</w:t>
      </w:r>
    </w:p>
    <w:p w14:paraId="37418B1A" w14:textId="598BE7AE" w:rsidR="00A30714" w:rsidRPr="008D4F89" w:rsidRDefault="00203E77" w:rsidP="008D4F89">
      <w:pPr>
        <w:jc w:val="center"/>
      </w:pPr>
      <w:r w:rsidRPr="008D4F89">
        <w:rPr>
          <w:noProof/>
        </w:rPr>
        <w:drawing>
          <wp:inline distT="0" distB="0" distL="0" distR="0" wp14:anchorId="214C5D0A" wp14:editId="27374ED6">
            <wp:extent cx="2921977" cy="2588260"/>
            <wp:effectExtent l="0" t="0" r="0" b="0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4657" w14:textId="729BFAB3" w:rsidR="00257F66" w:rsidRPr="008D4F89" w:rsidRDefault="00840A82" w:rsidP="008D4F89">
      <w:pPr>
        <w:pStyle w:val="Caption"/>
      </w:pPr>
      <w:bookmarkStart w:id="0" w:name="_Ref96411382"/>
      <w:r w:rsidRPr="008D4F89">
        <w:rPr>
          <w:b/>
          <w:bCs/>
        </w:rPr>
        <w:lastRenderedPageBreak/>
        <w:t>Figura</w:t>
      </w:r>
      <w:r w:rsidR="00A30714" w:rsidRPr="008D4F89">
        <w:rPr>
          <w:b/>
          <w:bCs/>
        </w:rPr>
        <w:t xml:space="preserve"> </w:t>
      </w:r>
      <w:r w:rsidR="00A30714" w:rsidRPr="008D4F89">
        <w:rPr>
          <w:b/>
          <w:bCs/>
        </w:rPr>
        <w:fldChar w:fldCharType="begin"/>
      </w:r>
      <w:r w:rsidR="00A30714" w:rsidRPr="008D4F89">
        <w:rPr>
          <w:b/>
          <w:bCs/>
        </w:rPr>
        <w:instrText xml:space="preserve"> SEQ Figure \* ARABIC </w:instrText>
      </w:r>
      <w:r w:rsidR="00A30714"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1</w:t>
      </w:r>
      <w:r w:rsidR="00A30714" w:rsidRPr="008D4F89">
        <w:rPr>
          <w:b/>
          <w:bCs/>
        </w:rPr>
        <w:fldChar w:fldCharType="end"/>
      </w:r>
      <w:bookmarkEnd w:id="0"/>
      <w:r w:rsidR="00947DDE" w:rsidRPr="008D4F89">
        <w:t xml:space="preserve">: </w:t>
      </w:r>
      <w:r w:rsidR="00257F66" w:rsidRPr="008D4F89">
        <w:t>Diagrama d’ones de ...</w:t>
      </w:r>
    </w:p>
    <w:p w14:paraId="4BAA362E" w14:textId="3308D450" w:rsidR="00257F66" w:rsidRPr="008D4F89" w:rsidRDefault="009B7536" w:rsidP="008D4F89">
      <w:r w:rsidRPr="008D4F89">
        <w:t xml:space="preserve">A la </w:t>
      </w:r>
      <w:r w:rsidRPr="008D4F89">
        <w:fldChar w:fldCharType="begin"/>
      </w:r>
      <w:r w:rsidRPr="008D4F89">
        <w:instrText xml:space="preserve"> REF _Ref96411622 \h </w:instrText>
      </w:r>
      <w:r w:rsidR="008D4F89">
        <w:instrText xml:space="preserve"> \* MERGEFORMAT </w:instrText>
      </w:r>
      <w:r w:rsidRPr="008D4F89">
        <w:fldChar w:fldCharType="separate"/>
      </w:r>
      <w:r w:rsidR="00E2533B" w:rsidRPr="008D4F89">
        <w:rPr>
          <w:b/>
          <w:bCs/>
        </w:rPr>
        <w:t xml:space="preserve">Figura </w:t>
      </w:r>
      <w:r w:rsidR="00E2533B" w:rsidRPr="008D4F89">
        <w:rPr>
          <w:b/>
          <w:bCs/>
          <w:noProof/>
        </w:rPr>
        <w:t>2</w:t>
      </w:r>
      <w:r w:rsidRPr="008D4F89">
        <w:fldChar w:fldCharType="end"/>
      </w:r>
      <w:r w:rsidRPr="008D4F89">
        <w:t xml:space="preserve"> es mostren els missatges...</w:t>
      </w:r>
    </w:p>
    <w:p w14:paraId="43E70D25" w14:textId="127561F2" w:rsidR="00224B60" w:rsidRPr="008D4F89" w:rsidRDefault="00203E77" w:rsidP="008D4F89">
      <w:pPr>
        <w:jc w:val="center"/>
      </w:pPr>
      <w:r w:rsidRPr="008D4F89">
        <w:rPr>
          <w:noProof/>
        </w:rPr>
        <w:drawing>
          <wp:inline distT="0" distB="0" distL="0" distR="0" wp14:anchorId="3C3B3CC8" wp14:editId="4797A384">
            <wp:extent cx="2921977" cy="25882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023FA" w14:textId="4B9872D7" w:rsidR="00224B60" w:rsidRPr="008D4F89" w:rsidRDefault="00224B60" w:rsidP="008D4F89">
      <w:pPr>
        <w:pStyle w:val="Caption"/>
      </w:pPr>
      <w:bookmarkStart w:id="1" w:name="_Ref96411622"/>
      <w:r w:rsidRPr="008D4F89">
        <w:rPr>
          <w:b/>
          <w:bCs/>
        </w:rPr>
        <w:t xml:space="preserve">Figur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Figure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2</w:t>
      </w:r>
      <w:r w:rsidRPr="008D4F89">
        <w:rPr>
          <w:b/>
          <w:bCs/>
        </w:rPr>
        <w:fldChar w:fldCharType="end"/>
      </w:r>
      <w:bookmarkEnd w:id="1"/>
      <w:r w:rsidRPr="008D4F89">
        <w:rPr>
          <w:b/>
          <w:bCs/>
        </w:rPr>
        <w:t>:</w:t>
      </w:r>
      <w:r w:rsidRPr="008D4F89">
        <w:t xml:space="preserve"> </w:t>
      </w:r>
      <w:r w:rsidR="00A21FA1" w:rsidRPr="008D4F89">
        <w:t>Captura</w:t>
      </w:r>
      <w:r w:rsidR="009B7536" w:rsidRPr="008D4F89">
        <w:t xml:space="preserve"> terminal Questa*-Intel</w:t>
      </w:r>
      <w:r w:rsidR="00DC04F6" w:rsidRPr="008D4F89">
        <w:t>/ModelSim</w:t>
      </w:r>
      <w:r w:rsidR="009B7536" w:rsidRPr="008D4F89">
        <w:t xml:space="preserve"> amb els missatges de </w:t>
      </w:r>
      <w:r w:rsidR="000F086D" w:rsidRPr="008D4F89">
        <w:t>l’autoverificació</w:t>
      </w:r>
      <w:r w:rsidRPr="008D4F89">
        <w:t>.</w:t>
      </w:r>
    </w:p>
    <w:p w14:paraId="6B028E49" w14:textId="6483C64F" w:rsidR="00CD4233" w:rsidRPr="008D4F89" w:rsidRDefault="00635D80" w:rsidP="008D4F89">
      <w:pPr>
        <w:pStyle w:val="Heading2"/>
      </w:pPr>
      <w:r w:rsidRPr="008D4F89">
        <w:t>Síntesis en FPGA</w:t>
      </w:r>
    </w:p>
    <w:p w14:paraId="0B5DCFC1" w14:textId="4BFD9510" w:rsidR="007169EF" w:rsidRPr="008D4F89" w:rsidRDefault="007169EF" w:rsidP="008D4F89">
      <w:r w:rsidRPr="008D4F89">
        <w:t></w:t>
      </w:r>
      <w:r w:rsidR="00B225FC" w:rsidRPr="008D4F89">
        <w:t>Captura</w:t>
      </w:r>
      <w:r w:rsidR="00282F6E" w:rsidRPr="008D4F89">
        <w:t xml:space="preserve"> (o captures) del esquema RTL generat pel Quartus (expandiu les caixetes)</w:t>
      </w:r>
      <w:r w:rsidR="00973D0E" w:rsidRPr="008D4F89">
        <w:t xml:space="preserve"> i taula de recursos</w:t>
      </w:r>
      <w:r w:rsidR="00D90FC6" w:rsidRPr="008D4F89">
        <w:t xml:space="preserve"> utilitzats</w:t>
      </w:r>
      <w:r w:rsidR="00F62DB4" w:rsidRPr="008D4F89">
        <w:t>.</w:t>
      </w:r>
    </w:p>
    <w:p w14:paraId="65FC5086" w14:textId="63327B32" w:rsidR="00282F6E" w:rsidRPr="008D4F89" w:rsidRDefault="00A45E59" w:rsidP="008D4F89">
      <w:r w:rsidRPr="008D4F89">
        <w:t xml:space="preserve">La </w:t>
      </w:r>
      <w:r w:rsidRPr="008D4F89">
        <w:fldChar w:fldCharType="begin"/>
      </w:r>
      <w:r w:rsidRPr="008D4F89">
        <w:instrText xml:space="preserve"> REF _Ref96412045 \h </w:instrText>
      </w:r>
      <w:r w:rsidR="008D4F89">
        <w:instrText xml:space="preserve"> \* MERGEFORMAT </w:instrText>
      </w:r>
      <w:r w:rsidRPr="008D4F89">
        <w:fldChar w:fldCharType="separate"/>
      </w:r>
      <w:r w:rsidRPr="008D4F89">
        <w:rPr>
          <w:b/>
          <w:bCs/>
        </w:rPr>
        <w:t xml:space="preserve">Figura </w:t>
      </w:r>
      <w:r w:rsidRPr="008D4F89">
        <w:rPr>
          <w:b/>
          <w:bCs/>
          <w:noProof/>
        </w:rPr>
        <w:t>3</w:t>
      </w:r>
      <w:r w:rsidRPr="008D4F89">
        <w:fldChar w:fldCharType="end"/>
      </w:r>
      <w:r w:rsidRPr="008D4F89">
        <w:t xml:space="preserve"> mostra el esquema RTL de la netlist generada amb el Quartus de </w:t>
      </w:r>
      <w:r w:rsidR="00B225FC" w:rsidRPr="008D4F89">
        <w:t>registre</w:t>
      </w:r>
      <w:r w:rsidR="00ED215C" w:rsidRPr="008D4F89">
        <w:t xml:space="preserve"> de desplaçament. La </w:t>
      </w:r>
      <w:r w:rsidR="00ED215C" w:rsidRPr="008D4F89">
        <w:fldChar w:fldCharType="begin"/>
      </w:r>
      <w:r w:rsidR="00ED215C" w:rsidRPr="008D4F89">
        <w:instrText xml:space="preserve"> REF _Ref96412121 \h </w:instrText>
      </w:r>
      <w:r w:rsidR="008D4F89">
        <w:instrText xml:space="preserve"> \* MERGEFORMAT </w:instrText>
      </w:r>
      <w:r w:rsidR="00ED215C" w:rsidRPr="008D4F89">
        <w:fldChar w:fldCharType="separate"/>
      </w:r>
      <w:r w:rsidR="00ED215C" w:rsidRPr="008D4F89">
        <w:rPr>
          <w:b/>
          <w:bCs/>
        </w:rPr>
        <w:t xml:space="preserve">Taula </w:t>
      </w:r>
      <w:r w:rsidR="00ED215C" w:rsidRPr="008D4F89">
        <w:rPr>
          <w:b/>
          <w:bCs/>
          <w:noProof/>
        </w:rPr>
        <w:t>2</w:t>
      </w:r>
      <w:r w:rsidR="00ED215C" w:rsidRPr="008D4F89">
        <w:fldChar w:fldCharType="end"/>
      </w:r>
      <w:r w:rsidR="00ED215C" w:rsidRPr="008D4F89">
        <w:t xml:space="preserve"> mostra els </w:t>
      </w:r>
      <w:r w:rsidR="00F425FB" w:rsidRPr="008D4F89">
        <w:t>recursos</w:t>
      </w:r>
      <w:r w:rsidR="00ED215C" w:rsidRPr="008D4F89">
        <w:t xml:space="preserve"> </w:t>
      </w:r>
      <w:r w:rsidR="00F425FB" w:rsidRPr="008D4F89">
        <w:t xml:space="preserve">utilitzats de la FPGA. </w:t>
      </w:r>
    </w:p>
    <w:p w14:paraId="1BAA2110" w14:textId="239C89AB" w:rsidR="00282F6E" w:rsidRPr="008D4F89" w:rsidRDefault="00203E77" w:rsidP="008D4F89">
      <w:pPr>
        <w:jc w:val="center"/>
      </w:pPr>
      <w:r w:rsidRPr="008D4F89">
        <w:rPr>
          <w:noProof/>
        </w:rPr>
        <w:drawing>
          <wp:inline distT="0" distB="0" distL="0" distR="0" wp14:anchorId="475A2B1B" wp14:editId="6934774F">
            <wp:extent cx="2921977" cy="2588260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2A5E" w14:textId="3C28E899" w:rsidR="00282F6E" w:rsidRPr="008D4F89" w:rsidRDefault="00282F6E" w:rsidP="008D4F89">
      <w:pPr>
        <w:pStyle w:val="Caption"/>
      </w:pPr>
      <w:bookmarkStart w:id="2" w:name="_Ref96412045"/>
      <w:r w:rsidRPr="008D4F89">
        <w:rPr>
          <w:b/>
          <w:bCs/>
        </w:rPr>
        <w:t xml:space="preserve">Figura </w:t>
      </w:r>
      <w:bookmarkEnd w:id="2"/>
      <w:r w:rsidR="003231EA" w:rsidRPr="008D4F89">
        <w:rPr>
          <w:b/>
          <w:bCs/>
        </w:rPr>
        <w:t>3</w:t>
      </w:r>
      <w:r w:rsidRPr="008D4F89">
        <w:rPr>
          <w:b/>
          <w:bCs/>
        </w:rPr>
        <w:t>:</w:t>
      </w:r>
      <w:r w:rsidRPr="008D4F89">
        <w:t xml:space="preserve"> Esquem</w:t>
      </w:r>
      <w:r w:rsidR="00E2533B" w:rsidRPr="008D4F89">
        <w:t>a</w:t>
      </w:r>
      <w:r w:rsidRPr="008D4F89">
        <w:t xml:space="preserve"> RTL </w:t>
      </w:r>
      <w:r w:rsidR="00E2533B" w:rsidRPr="008D4F89">
        <w:t xml:space="preserve">de la netlist generada amb </w:t>
      </w:r>
      <w:r w:rsidRPr="008D4F89">
        <w:t>el Quartus.</w:t>
      </w:r>
    </w:p>
    <w:p w14:paraId="6D89EE11" w14:textId="5A4C7422" w:rsidR="00797671" w:rsidRPr="008D4F89" w:rsidRDefault="00797671" w:rsidP="008D4F89">
      <w:pPr>
        <w:pStyle w:val="Caption"/>
      </w:pPr>
      <w:bookmarkStart w:id="3" w:name="_Ref96412121"/>
      <w:r w:rsidRPr="008D4F89">
        <w:rPr>
          <w:b/>
          <w:bCs/>
        </w:rPr>
        <w:lastRenderedPageBreak/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2</w:t>
      </w:r>
      <w:r w:rsidRPr="008D4F89">
        <w:rPr>
          <w:b/>
          <w:bCs/>
        </w:rPr>
        <w:fldChar w:fldCharType="end"/>
      </w:r>
      <w:bookmarkEnd w:id="3"/>
      <w:r w:rsidRPr="008D4F89">
        <w:rPr>
          <w:b/>
          <w:bCs/>
        </w:rPr>
        <w:t>:</w:t>
      </w:r>
      <w:r w:rsidRPr="008D4F89">
        <w:t xml:space="preserve"> Llista dels </w:t>
      </w:r>
      <w:r w:rsidR="006030BA" w:rsidRPr="008D4F89">
        <w:t>recursos</w:t>
      </w:r>
      <w:r w:rsidR="00F425FB" w:rsidRPr="008D4F89">
        <w:t xml:space="preserve"> utilitzats en </w:t>
      </w:r>
      <w:r w:rsidR="006030BA" w:rsidRPr="008D4F89">
        <w:t>la implementació</w:t>
      </w:r>
      <w:r w:rsidR="00F425FB" w:rsidRPr="008D4F89">
        <w:t xml:space="preserve"> de registre de desplaçament.</w:t>
      </w:r>
      <w:r w:rsidR="00AC1EA2" w:rsidRPr="008D4F89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094"/>
        <w:gridCol w:w="401"/>
      </w:tblGrid>
      <w:tr w:rsidR="00491131" w:rsidRPr="008D4F89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%</w:t>
            </w:r>
          </w:p>
        </w:tc>
      </w:tr>
      <w:tr w:rsidR="00E45111" w:rsidRPr="008D4F89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8D4F89" w:rsidRDefault="008D14B1" w:rsidP="008D4F89">
            <w:r w:rsidRPr="008D4F89">
              <w:t xml:space="preserve">Pins </w:t>
            </w:r>
            <w:r w:rsidR="00251D8D" w:rsidRPr="008D4F89">
              <w:t>E</w:t>
            </w:r>
            <w:r w:rsidR="00E45111" w:rsidRPr="008D4F89">
              <w:t>/</w:t>
            </w:r>
            <w:r w:rsidR="00251D8D" w:rsidRPr="008D4F89">
              <w:t>S</w:t>
            </w:r>
          </w:p>
        </w:tc>
        <w:tc>
          <w:tcPr>
            <w:tcW w:w="0" w:type="auto"/>
          </w:tcPr>
          <w:p w14:paraId="3352628D" w14:textId="141F5E4D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07376FB8" w14:textId="77777777" w:rsidR="00E45111" w:rsidRPr="008D4F89" w:rsidRDefault="00E45111" w:rsidP="008D4F89"/>
        </w:tc>
      </w:tr>
      <w:tr w:rsidR="00E45111" w:rsidRPr="008D4F89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8D4F89" w:rsidRDefault="00E45111" w:rsidP="008D4F89">
            <w:r w:rsidRPr="008D4F89"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7A4FD61B" w14:textId="77777777" w:rsidR="00E45111" w:rsidRPr="008D4F89" w:rsidRDefault="00E45111" w:rsidP="008D4F89"/>
        </w:tc>
      </w:tr>
      <w:tr w:rsidR="00E45111" w:rsidRPr="008D4F89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8D4F89" w:rsidRDefault="00E45111" w:rsidP="008D4F89">
            <w:r w:rsidRPr="008D4F89">
              <w:t>Registres</w:t>
            </w:r>
          </w:p>
        </w:tc>
        <w:tc>
          <w:tcPr>
            <w:tcW w:w="0" w:type="auto"/>
          </w:tcPr>
          <w:p w14:paraId="05396CF2" w14:textId="7974D80D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4A358639" w14:textId="77777777" w:rsidR="00E45111" w:rsidRPr="008D4F89" w:rsidRDefault="00E45111" w:rsidP="008D4F89"/>
        </w:tc>
      </w:tr>
      <w:tr w:rsidR="00E45111" w:rsidRPr="008D4F89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8D4F89" w:rsidRDefault="00E45111" w:rsidP="008D4F89">
            <w:r w:rsidRPr="008D4F89">
              <w:t>RAMs</w:t>
            </w:r>
          </w:p>
        </w:tc>
        <w:tc>
          <w:tcPr>
            <w:tcW w:w="0" w:type="auto"/>
          </w:tcPr>
          <w:p w14:paraId="0B6BB5C4" w14:textId="77777777" w:rsidR="00E45111" w:rsidRPr="008D4F89" w:rsidRDefault="00E45111" w:rsidP="008D4F89"/>
        </w:tc>
        <w:tc>
          <w:tcPr>
            <w:tcW w:w="0" w:type="auto"/>
          </w:tcPr>
          <w:p w14:paraId="7E947158" w14:textId="77777777" w:rsidR="00E45111" w:rsidRPr="008D4F89" w:rsidRDefault="00E45111" w:rsidP="008D4F89"/>
        </w:tc>
      </w:tr>
      <w:tr w:rsidR="00E45111" w:rsidRPr="008D4F89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8D4F89" w:rsidRDefault="00E45111" w:rsidP="008D4F89">
            <w:r w:rsidRPr="008D4F89">
              <w:t>DSPs</w:t>
            </w:r>
          </w:p>
        </w:tc>
        <w:tc>
          <w:tcPr>
            <w:tcW w:w="0" w:type="auto"/>
          </w:tcPr>
          <w:p w14:paraId="6626CA50" w14:textId="1F8C5BFB" w:rsidR="00E45111" w:rsidRPr="008D4F89" w:rsidRDefault="00E45111" w:rsidP="008D4F89"/>
        </w:tc>
        <w:tc>
          <w:tcPr>
            <w:tcW w:w="0" w:type="auto"/>
          </w:tcPr>
          <w:p w14:paraId="6F60FB5E" w14:textId="77777777" w:rsidR="00E45111" w:rsidRPr="008D4F89" w:rsidRDefault="00E45111" w:rsidP="008D4F89"/>
        </w:tc>
      </w:tr>
      <w:tr w:rsidR="00E45111" w:rsidRPr="008D4F89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8D4F89" w:rsidRDefault="00E45111" w:rsidP="008D4F89">
            <w:r w:rsidRPr="008D4F89">
              <w:t>PLLs</w:t>
            </w:r>
          </w:p>
        </w:tc>
        <w:tc>
          <w:tcPr>
            <w:tcW w:w="0" w:type="auto"/>
          </w:tcPr>
          <w:p w14:paraId="04A1DA2A" w14:textId="77777777" w:rsidR="00E45111" w:rsidRPr="008D4F89" w:rsidRDefault="00E45111" w:rsidP="008D4F89"/>
        </w:tc>
        <w:tc>
          <w:tcPr>
            <w:tcW w:w="0" w:type="auto"/>
          </w:tcPr>
          <w:p w14:paraId="503B402B" w14:textId="77777777" w:rsidR="00E45111" w:rsidRPr="008D4F89" w:rsidRDefault="00E45111" w:rsidP="008D4F89"/>
        </w:tc>
      </w:tr>
      <w:tr w:rsidR="00A7373A" w:rsidRPr="008D4F89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8D4F89" w:rsidRDefault="001971AD" w:rsidP="008D4F89">
            <w:r w:rsidRPr="008D4F89">
              <w:t>...</w:t>
            </w:r>
          </w:p>
        </w:tc>
        <w:tc>
          <w:tcPr>
            <w:tcW w:w="0" w:type="auto"/>
          </w:tcPr>
          <w:p w14:paraId="35734899" w14:textId="77777777" w:rsidR="00A7373A" w:rsidRPr="008D4F89" w:rsidRDefault="00A7373A" w:rsidP="008D4F89"/>
        </w:tc>
        <w:tc>
          <w:tcPr>
            <w:tcW w:w="0" w:type="auto"/>
          </w:tcPr>
          <w:p w14:paraId="22B4D3D9" w14:textId="77777777" w:rsidR="00A7373A" w:rsidRPr="008D4F89" w:rsidRDefault="00A7373A" w:rsidP="008D4F89"/>
        </w:tc>
      </w:tr>
      <w:tr w:rsidR="00A7373A" w:rsidRPr="008D4F89" w14:paraId="1369D566" w14:textId="77777777" w:rsidTr="00203E77">
        <w:trPr>
          <w:jc w:val="center"/>
        </w:trPr>
        <w:tc>
          <w:tcPr>
            <w:tcW w:w="0" w:type="auto"/>
          </w:tcPr>
          <w:p w14:paraId="7318BE6B" w14:textId="77777777" w:rsidR="00A7373A" w:rsidRPr="008D4F89" w:rsidRDefault="00A7373A" w:rsidP="008D4F89"/>
        </w:tc>
        <w:tc>
          <w:tcPr>
            <w:tcW w:w="0" w:type="auto"/>
          </w:tcPr>
          <w:p w14:paraId="174DF11B" w14:textId="77777777" w:rsidR="00A7373A" w:rsidRPr="008D4F89" w:rsidRDefault="00A7373A" w:rsidP="008D4F89"/>
        </w:tc>
        <w:tc>
          <w:tcPr>
            <w:tcW w:w="0" w:type="auto"/>
          </w:tcPr>
          <w:p w14:paraId="24275162" w14:textId="77777777" w:rsidR="00A7373A" w:rsidRPr="008D4F89" w:rsidRDefault="00A7373A" w:rsidP="008D4F89"/>
        </w:tc>
      </w:tr>
    </w:tbl>
    <w:p w14:paraId="72FDD18D" w14:textId="77777777" w:rsidR="002C66E9" w:rsidRPr="008D4F89" w:rsidRDefault="002C66E9" w:rsidP="008D4F89"/>
    <w:p w14:paraId="57AA6327" w14:textId="15823936" w:rsidR="003231EA" w:rsidRPr="008D4F89" w:rsidRDefault="003231EA" w:rsidP="008D4F89">
      <w:pPr>
        <w:pStyle w:val="Heading2"/>
      </w:pPr>
      <w:r w:rsidRPr="008D4F89">
        <w:t>Verificació Post-síntesis</w:t>
      </w:r>
    </w:p>
    <w:p w14:paraId="3EAAAE8D" w14:textId="41428AC3" w:rsidR="003231EA" w:rsidRPr="008D4F89" w:rsidRDefault="003231EA" w:rsidP="008D4F89">
      <w:pPr>
        <w:rPr>
          <w:i/>
          <w:iCs/>
          <w:color w:val="FF0000"/>
        </w:rPr>
      </w:pPr>
      <w:r w:rsidRPr="008D4F89">
        <w:rPr>
          <w:i/>
          <w:iCs/>
          <w:color w:val="FF0000"/>
        </w:rPr>
        <w:t>Captures de les simulacions, demostrant en correcte funcionament del circuit. Captura mostrant algun retard en comparació a la verificació funcional</w:t>
      </w:r>
      <w:r w:rsidR="008D4F89">
        <w:rPr>
          <w:i/>
          <w:iCs/>
          <w:color w:val="FF0000"/>
        </w:rPr>
        <w:t>?</w:t>
      </w:r>
    </w:p>
    <w:p w14:paraId="34F739D4" w14:textId="53ABF1D6" w:rsidR="003231EA" w:rsidRPr="008D4F89" w:rsidRDefault="003231EA" w:rsidP="008D4F89">
      <w:r w:rsidRPr="008D4F89">
        <w:t xml:space="preserve">A la </w:t>
      </w:r>
      <w:r w:rsidRPr="008D4F89">
        <w:rPr>
          <w:b/>
          <w:bCs/>
        </w:rPr>
        <w:t>Figura 4</w:t>
      </w:r>
      <w:r w:rsidRPr="008D4F89">
        <w:t xml:space="preserve"> es mostra ...</w:t>
      </w:r>
    </w:p>
    <w:p w14:paraId="0B72555B" w14:textId="77777777" w:rsidR="003231EA" w:rsidRPr="008D4F89" w:rsidRDefault="003231EA" w:rsidP="008D4F89">
      <w:pPr>
        <w:jc w:val="center"/>
      </w:pPr>
      <w:r w:rsidRPr="008D4F89">
        <w:rPr>
          <w:noProof/>
        </w:rPr>
        <w:drawing>
          <wp:inline distT="0" distB="0" distL="0" distR="0" wp14:anchorId="2F6658A3" wp14:editId="04633AF0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7A5" w14:textId="6FF0E592" w:rsidR="003231EA" w:rsidRPr="008D4F89" w:rsidRDefault="003231EA" w:rsidP="008D4F89">
      <w:pPr>
        <w:jc w:val="center"/>
      </w:pPr>
      <w:r w:rsidRPr="008D4F89">
        <w:rPr>
          <w:b/>
          <w:bCs/>
        </w:rPr>
        <w:t>Figura 4:</w:t>
      </w:r>
      <w:r w:rsidRPr="008D4F89">
        <w:t xml:space="preserve"> Diagrama d’ones de ...</w:t>
      </w:r>
    </w:p>
    <w:p w14:paraId="4499B465" w14:textId="77777777" w:rsidR="003231EA" w:rsidRPr="008D4F89" w:rsidRDefault="003231EA" w:rsidP="008D4F89"/>
    <w:sectPr w:rsidR="003231EA" w:rsidRPr="008D4F89" w:rsidSect="00807BB1">
      <w:headerReference w:type="default" r:id="rId11"/>
      <w:footerReference w:type="default" r:id="rId12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E9C7A" w14:textId="77777777" w:rsidR="00807BB1" w:rsidRDefault="00807BB1" w:rsidP="008D4F89">
      <w:r>
        <w:separator/>
      </w:r>
    </w:p>
    <w:p w14:paraId="3955C817" w14:textId="77777777" w:rsidR="00807BB1" w:rsidRDefault="00807BB1" w:rsidP="008D4F89"/>
  </w:endnote>
  <w:endnote w:type="continuationSeparator" w:id="0">
    <w:p w14:paraId="6CB72EEB" w14:textId="77777777" w:rsidR="00807BB1" w:rsidRDefault="00807BB1" w:rsidP="008D4F89">
      <w:r>
        <w:continuationSeparator/>
      </w:r>
    </w:p>
    <w:p w14:paraId="4A8FE9FA" w14:textId="77777777" w:rsidR="00807BB1" w:rsidRDefault="00807BB1" w:rsidP="008D4F89"/>
  </w:endnote>
  <w:endnote w:type="continuationNotice" w:id="1">
    <w:p w14:paraId="15B7A16A" w14:textId="77777777" w:rsidR="00807BB1" w:rsidRDefault="00807BB1" w:rsidP="008D4F89"/>
    <w:p w14:paraId="40B817A1" w14:textId="77777777" w:rsidR="00807BB1" w:rsidRDefault="00807BB1" w:rsidP="008D4F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8D4F89">
    <w:pPr>
      <w:pStyle w:val="Footer"/>
    </w:pPr>
  </w:p>
  <w:p w14:paraId="0C4A9E3D" w14:textId="77777777" w:rsidR="006A594B" w:rsidRPr="005D1F7F" w:rsidRDefault="006A594B" w:rsidP="008D4F89">
    <w:pPr>
      <w:pStyle w:val="Footer"/>
    </w:pPr>
  </w:p>
  <w:p w14:paraId="6AF7D48C" w14:textId="3024BBEF" w:rsidR="00E73C0D" w:rsidRPr="005D1F7F" w:rsidRDefault="00E73C0D" w:rsidP="008D4F89">
    <w:pPr>
      <w:pStyle w:val="Footer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67D01" w14:textId="77777777" w:rsidR="00807BB1" w:rsidRDefault="00807BB1" w:rsidP="008D4F89">
      <w:r>
        <w:separator/>
      </w:r>
    </w:p>
    <w:p w14:paraId="6246387F" w14:textId="77777777" w:rsidR="00807BB1" w:rsidRDefault="00807BB1" w:rsidP="008D4F89"/>
  </w:footnote>
  <w:footnote w:type="continuationSeparator" w:id="0">
    <w:p w14:paraId="7DCBC4C5" w14:textId="77777777" w:rsidR="00807BB1" w:rsidRDefault="00807BB1" w:rsidP="008D4F89">
      <w:r>
        <w:continuationSeparator/>
      </w:r>
    </w:p>
    <w:p w14:paraId="0D48BE1E" w14:textId="77777777" w:rsidR="00807BB1" w:rsidRDefault="00807BB1" w:rsidP="008D4F89"/>
  </w:footnote>
  <w:footnote w:type="continuationNotice" w:id="1">
    <w:p w14:paraId="6406B714" w14:textId="77777777" w:rsidR="00807BB1" w:rsidRDefault="00807BB1" w:rsidP="008D4F89"/>
    <w:p w14:paraId="70AA5A19" w14:textId="77777777" w:rsidR="00807BB1" w:rsidRDefault="00807BB1" w:rsidP="008D4F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34211E21" w:rsidR="006E53BA" w:rsidRPr="008D4F89" w:rsidRDefault="00E73C0D" w:rsidP="008D4F89">
    <w:pPr>
      <w:pStyle w:val="Header"/>
      <w:jc w:val="right"/>
      <w:rPr>
        <w:rFonts w:ascii="Segoe UI Semibold" w:hAnsi="Segoe UI Semibold" w:cs="Segoe UI Semibold"/>
      </w:rPr>
    </w:pPr>
    <w:r w:rsidRPr="008D4F89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D4F89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8D4F89">
      <w:rPr>
        <w:rFonts w:ascii="Segoe UI Semibold" w:hAnsi="Segoe UI Semibold" w:cs="Segoe UI Semibold"/>
      </w:rPr>
      <w:t>EET - Laboratori de DSSD</w:t>
    </w:r>
  </w:p>
  <w:p w14:paraId="694568DA" w14:textId="5B058BF7" w:rsidR="003B6883" w:rsidRPr="008D4F89" w:rsidRDefault="006E53BA" w:rsidP="008D4F89">
    <w:pPr>
      <w:pStyle w:val="Header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8D4F89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8D4F89" w:rsidRDefault="00E73C0D" w:rsidP="008D4F89">
    <w:pPr>
      <w:pStyle w:val="Header"/>
      <w:jc w:val="right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546188">
    <w:abstractNumId w:val="12"/>
  </w:num>
  <w:num w:numId="2" w16cid:durableId="168953727">
    <w:abstractNumId w:val="15"/>
  </w:num>
  <w:num w:numId="3" w16cid:durableId="1688094586">
    <w:abstractNumId w:val="5"/>
  </w:num>
  <w:num w:numId="4" w16cid:durableId="107549674">
    <w:abstractNumId w:val="4"/>
  </w:num>
  <w:num w:numId="5" w16cid:durableId="1231771337">
    <w:abstractNumId w:val="19"/>
  </w:num>
  <w:num w:numId="6" w16cid:durableId="60757486">
    <w:abstractNumId w:val="21"/>
  </w:num>
  <w:num w:numId="7" w16cid:durableId="1534882208">
    <w:abstractNumId w:val="16"/>
  </w:num>
  <w:num w:numId="8" w16cid:durableId="251740357">
    <w:abstractNumId w:val="13"/>
  </w:num>
  <w:num w:numId="9" w16cid:durableId="916324436">
    <w:abstractNumId w:val="0"/>
  </w:num>
  <w:num w:numId="10" w16cid:durableId="1240209484">
    <w:abstractNumId w:val="17"/>
  </w:num>
  <w:num w:numId="11" w16cid:durableId="938099924">
    <w:abstractNumId w:val="2"/>
  </w:num>
  <w:num w:numId="12" w16cid:durableId="1764297633">
    <w:abstractNumId w:val="20"/>
  </w:num>
  <w:num w:numId="13" w16cid:durableId="1468816724">
    <w:abstractNumId w:val="14"/>
  </w:num>
  <w:num w:numId="14" w16cid:durableId="499195350">
    <w:abstractNumId w:val="3"/>
  </w:num>
  <w:num w:numId="15" w16cid:durableId="1793867047">
    <w:abstractNumId w:val="1"/>
  </w:num>
  <w:num w:numId="16" w16cid:durableId="1300917062">
    <w:abstractNumId w:val="18"/>
  </w:num>
  <w:num w:numId="17" w16cid:durableId="1262451700">
    <w:abstractNumId w:val="11"/>
  </w:num>
  <w:num w:numId="18" w16cid:durableId="1892616472">
    <w:abstractNumId w:val="9"/>
  </w:num>
  <w:num w:numId="19" w16cid:durableId="1905673977">
    <w:abstractNumId w:val="10"/>
  </w:num>
  <w:num w:numId="20" w16cid:durableId="2055810952">
    <w:abstractNumId w:val="22"/>
  </w:num>
  <w:num w:numId="21" w16cid:durableId="1674995676">
    <w:abstractNumId w:val="6"/>
  </w:num>
  <w:num w:numId="22" w16cid:durableId="1370061977">
    <w:abstractNumId w:val="8"/>
  </w:num>
  <w:num w:numId="23" w16cid:durableId="39887023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2528"/>
    <w:rsid w:val="003E2DB5"/>
    <w:rsid w:val="003E32E4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6C5C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07BB1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4F89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0FEA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369C7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273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6DA"/>
    <w:rsid w:val="00F60CD3"/>
    <w:rsid w:val="00F62DB4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E01240"/>
  <w15:chartTrackingRefBased/>
  <w15:docId w15:val="{C7C72A88-558A-4D69-ADBD-9E159E79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F89"/>
    <w:pPr>
      <w:spacing w:after="20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4F89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F89"/>
    <w:pPr>
      <w:spacing w:before="20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3638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3638"/>
    <w:rPr>
      <w:lang w:val="ca-ES"/>
    </w:rPr>
  </w:style>
  <w:style w:type="table" w:styleId="TableGrid">
    <w:name w:val="Table Grid"/>
    <w:basedOn w:val="Table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itle">
    <w:name w:val="Title"/>
    <w:basedOn w:val="Normal"/>
    <w:next w:val="Normal"/>
    <w:link w:val="TitleCh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ListParagraph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Heading3Char">
    <w:name w:val="Heading 3 Char"/>
    <w:basedOn w:val="DefaultParagraphFont"/>
    <w:link w:val="Heading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4Char">
    <w:name w:val="Heading 4 Char"/>
    <w:basedOn w:val="DefaultParagraphFont"/>
    <w:link w:val="Heading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5Char">
    <w:name w:val="Heading 5 Char"/>
    <w:basedOn w:val="DefaultParagraphFont"/>
    <w:link w:val="Heading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Heading6Char">
    <w:name w:val="Heading 6 Char"/>
    <w:basedOn w:val="DefaultParagraphFont"/>
    <w:link w:val="Heading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Heading7Char">
    <w:name w:val="Heading 7 Char"/>
    <w:basedOn w:val="DefaultParagraphFont"/>
    <w:link w:val="Heading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Heading8Char">
    <w:name w:val="Heading 8 Char"/>
    <w:basedOn w:val="DefaultParagraphFont"/>
    <w:link w:val="Heading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Heading9Char">
    <w:name w:val="Heading 9 Char"/>
    <w:basedOn w:val="DefaultParagraphFont"/>
    <w:link w:val="Heading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2C0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6772C0"/>
    <w:rPr>
      <w:rFonts w:eastAsiaTheme="minorEastAsia"/>
      <w:color w:val="5A5A5A"/>
      <w:lang w:val="ca-ES"/>
    </w:rPr>
  </w:style>
  <w:style w:type="paragraph" w:styleId="Quote">
    <w:name w:val="Quote"/>
    <w:basedOn w:val="Normal"/>
    <w:next w:val="Normal"/>
    <w:link w:val="QuoteCh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72C0"/>
    <w:rPr>
      <w:i/>
      <w:iCs/>
      <w:color w:val="404040" w:themeColor="text1" w:themeTint="BF"/>
      <w:lang w:val="ca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2C0"/>
    <w:rPr>
      <w:i/>
      <w:iCs/>
      <w:color w:val="4472C4" w:themeColor="accent1"/>
      <w:lang w:val="ca-ES"/>
    </w:rPr>
  </w:style>
  <w:style w:type="paragraph" w:styleId="TO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72C0"/>
    <w:rPr>
      <w:sz w:val="20"/>
      <w:szCs w:val="20"/>
      <w:lang w:val="ca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2C0"/>
    <w:rPr>
      <w:sz w:val="20"/>
      <w:szCs w:val="20"/>
      <w:lang w:val="ca-ES"/>
    </w:rPr>
  </w:style>
  <w:style w:type="paragraph" w:styleId="Caption">
    <w:name w:val="caption"/>
    <w:basedOn w:val="Normal"/>
    <w:next w:val="Normal"/>
    <w:uiPriority w:val="35"/>
    <w:unhideWhenUsed/>
    <w:qFormat/>
    <w:rsid w:val="00535F71"/>
    <w:pPr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yperlink">
    <w:name w:val="Hyperlink"/>
    <w:basedOn w:val="DefaultParagraphFont"/>
    <w:uiPriority w:val="99"/>
    <w:unhideWhenUsed/>
    <w:rsid w:val="00761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0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0D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o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8B1A9-46DB-4A00-A251-8B2D34472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Sergio Moreno Martín</cp:lastModifiedBy>
  <cp:revision>816</cp:revision>
  <cp:lastPrinted>2022-02-15T17:27:00Z</cp:lastPrinted>
  <dcterms:created xsi:type="dcterms:W3CDTF">2021-04-28T08:51:00Z</dcterms:created>
  <dcterms:modified xsi:type="dcterms:W3CDTF">2024-03-18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7e069f3ca5db6fcb19a5abf9d376b9497a030b2068a3826091302c8abbd2468d</vt:lpwstr>
  </property>
</Properties>
</file>